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E1F4A" w14:textId="0A3B9904" w:rsidR="00964249" w:rsidRDefault="00964249" w:rsidP="00964249">
      <w:r>
        <w:t>Rohan Gupta</w:t>
      </w:r>
    </w:p>
    <w:p w14:paraId="4AC33705" w14:textId="77777777" w:rsidR="00964249" w:rsidRDefault="00964249" w:rsidP="00964249">
      <w:r>
        <w:t>Manager, Website Content</w:t>
      </w:r>
    </w:p>
    <w:p w14:paraId="3E228C30" w14:textId="32F57B5F" w:rsidR="00964249" w:rsidRDefault="00964249" w:rsidP="00964249">
      <w:r>
        <w:t>170</w:t>
      </w:r>
      <w:r>
        <w:t>585</w:t>
      </w:r>
    </w:p>
    <w:p w14:paraId="4E68F151" w14:textId="792A08C0" w:rsidR="00964249" w:rsidRDefault="00964249" w:rsidP="00964249">
      <w:r>
        <w:t xml:space="preserve">Hall </w:t>
      </w:r>
      <w:r>
        <w:t>5</w:t>
      </w:r>
      <w:bookmarkStart w:id="0" w:name="_GoBack"/>
      <w:bookmarkEnd w:id="0"/>
    </w:p>
    <w:p w14:paraId="2AFE8F23" w14:textId="68579B8E" w:rsidR="00964249" w:rsidRDefault="00964249" w:rsidP="00964249">
      <w:r>
        <w:t xml:space="preserve">Contact no.: </w:t>
      </w:r>
      <w:r>
        <w:t>9910080764</w:t>
      </w:r>
    </w:p>
    <w:p w14:paraId="02C5FBF9" w14:textId="3C8A8BA2" w:rsidR="00701F6A" w:rsidRDefault="00964249" w:rsidP="00964249">
      <w:r>
        <w:t xml:space="preserve">email id: </w:t>
      </w:r>
      <w:r>
        <w:t>rohgupta</w:t>
      </w:r>
      <w:r>
        <w:t>@iitk.ac.in</w:t>
      </w:r>
    </w:p>
    <w:sectPr w:rsidR="00701F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MDG0sDA0MzU0NzZW0lEKTi0uzszPAykwrAUAX+DhPCwAAAA="/>
  </w:docVars>
  <w:rsids>
    <w:rsidRoot w:val="00964249"/>
    <w:rsid w:val="00701F6A"/>
    <w:rsid w:val="0096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D2490"/>
  <w15:chartTrackingRefBased/>
  <w15:docId w15:val="{80893B06-FA94-4D59-A192-D1F5B6568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1</cp:revision>
  <dcterms:created xsi:type="dcterms:W3CDTF">2019-01-02T12:02:00Z</dcterms:created>
  <dcterms:modified xsi:type="dcterms:W3CDTF">2019-01-02T12:04:00Z</dcterms:modified>
</cp:coreProperties>
</file>